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576B17" w14:textId="77777777" w:rsidR="0063798D" w:rsidRPr="0063798D" w:rsidRDefault="0063798D" w:rsidP="0063798D">
      <w:pPr>
        <w:ind w:left="720" w:firstLine="720"/>
        <w:rPr>
          <w:b/>
          <w:sz w:val="32"/>
          <w:szCs w:val="32"/>
        </w:rPr>
      </w:pPr>
      <w:r w:rsidRPr="0063798D">
        <w:rPr>
          <w:b/>
          <w:sz w:val="32"/>
          <w:szCs w:val="32"/>
        </w:rPr>
        <w:t xml:space="preserve">   BANGALORE INSTITUTE OF TECHNOLOGY</w:t>
      </w:r>
    </w:p>
    <w:p w14:paraId="3BB42C2B" w14:textId="77777777" w:rsidR="0063798D" w:rsidRPr="0063798D" w:rsidRDefault="0063798D" w:rsidP="0063798D">
      <w:pPr>
        <w:jc w:val="center"/>
        <w:rPr>
          <w:sz w:val="28"/>
          <w:szCs w:val="28"/>
          <w:lang w:val="pt-BR"/>
        </w:rPr>
      </w:pPr>
      <w:r w:rsidRPr="0063798D">
        <w:rPr>
          <w:sz w:val="28"/>
          <w:szCs w:val="28"/>
          <w:lang w:val="pt-BR"/>
        </w:rPr>
        <w:t>K.R. Road, V.V.Puram, Bengaluru-560 004</w:t>
      </w:r>
    </w:p>
    <w:p w14:paraId="0A0F4D29" w14:textId="77777777" w:rsidR="0063798D" w:rsidRPr="0063798D" w:rsidRDefault="0063798D" w:rsidP="0063798D">
      <w:pPr>
        <w:jc w:val="center"/>
        <w:rPr>
          <w:sz w:val="32"/>
          <w:szCs w:val="32"/>
          <w:lang w:val="pt-BR"/>
        </w:rPr>
      </w:pPr>
      <w:r w:rsidRPr="0063798D">
        <w:rPr>
          <w:b/>
          <w:noProof/>
          <w:color w:val="00B050"/>
          <w:sz w:val="32"/>
          <w:szCs w:val="32"/>
          <w:lang w:bidi="hi-IN"/>
        </w:rPr>
        <w:drawing>
          <wp:inline distT="0" distB="0" distL="0" distR="0" wp14:anchorId="3A6103DA" wp14:editId="36DD857B">
            <wp:extent cx="704850" cy="825190"/>
            <wp:effectExtent l="0" t="0" r="0" b="0"/>
            <wp:docPr id="1" name="Picture 1" descr="Description: C:\Users\Abhilash\Desktop\thumbnail.aspx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C:\Users\Abhilash\Desktop\thumbnail.aspx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8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FC1B7" w14:textId="77777777" w:rsidR="0063798D" w:rsidRPr="0063798D" w:rsidRDefault="0063798D" w:rsidP="0063798D">
      <w:pPr>
        <w:tabs>
          <w:tab w:val="left" w:pos="4155"/>
        </w:tabs>
        <w:rPr>
          <w:b/>
          <w:smallCaps/>
          <w:sz w:val="28"/>
          <w:szCs w:val="28"/>
        </w:rPr>
      </w:pPr>
      <w:r>
        <w:rPr>
          <w:sz w:val="32"/>
          <w:szCs w:val="32"/>
          <w:lang w:val="pt-BR"/>
        </w:rPr>
        <w:t xml:space="preserve">                  </w:t>
      </w:r>
      <w:r w:rsidRPr="0063798D">
        <w:rPr>
          <w:sz w:val="28"/>
          <w:szCs w:val="28"/>
          <w:lang w:val="pt-BR"/>
        </w:rPr>
        <w:t xml:space="preserve">  </w:t>
      </w:r>
      <w:r>
        <w:rPr>
          <w:sz w:val="28"/>
          <w:szCs w:val="28"/>
          <w:lang w:val="pt-BR"/>
        </w:rPr>
        <w:t xml:space="preserve">    </w:t>
      </w:r>
      <w:r w:rsidRPr="0063798D">
        <w:rPr>
          <w:b/>
          <w:smallCaps/>
          <w:sz w:val="28"/>
          <w:szCs w:val="28"/>
        </w:rPr>
        <w:t>Department of Computer Science &amp; Engineering</w:t>
      </w:r>
    </w:p>
    <w:p w14:paraId="5F873636" w14:textId="77777777" w:rsidR="00A475AA" w:rsidRPr="0063798D" w:rsidRDefault="00A475AA" w:rsidP="001F51FE">
      <w:pPr>
        <w:jc w:val="both"/>
        <w:rPr>
          <w:sz w:val="28"/>
          <w:szCs w:val="28"/>
        </w:rPr>
      </w:pPr>
    </w:p>
    <w:p w14:paraId="6137A050" w14:textId="77777777" w:rsidR="00A475AA" w:rsidRPr="0063798D" w:rsidRDefault="0063798D" w:rsidP="00F31387">
      <w:pPr>
        <w:jc w:val="center"/>
        <w:rPr>
          <w:b/>
          <w:bCs/>
          <w:sz w:val="32"/>
          <w:szCs w:val="32"/>
        </w:rPr>
      </w:pPr>
      <w:r w:rsidRPr="0063798D">
        <w:rPr>
          <w:b/>
          <w:bCs/>
          <w:sz w:val="32"/>
          <w:szCs w:val="32"/>
        </w:rPr>
        <w:t>Project Work</w:t>
      </w:r>
      <w:r w:rsidR="002D4348">
        <w:rPr>
          <w:b/>
          <w:bCs/>
          <w:sz w:val="32"/>
          <w:szCs w:val="32"/>
        </w:rPr>
        <w:t xml:space="preserve"> </w:t>
      </w:r>
      <w:r w:rsidRPr="0063798D">
        <w:rPr>
          <w:b/>
          <w:bCs/>
          <w:sz w:val="32"/>
          <w:szCs w:val="32"/>
        </w:rPr>
        <w:t>Synopsis</w:t>
      </w:r>
    </w:p>
    <w:p w14:paraId="2E0E1014" w14:textId="6DAD0A41" w:rsidR="002D4348" w:rsidRDefault="002D4348" w:rsidP="00F31387">
      <w:pPr>
        <w:jc w:val="center"/>
      </w:pPr>
      <w:r>
        <w:rPr>
          <w:b/>
          <w:sz w:val="28"/>
        </w:rPr>
        <w:t>VII</w:t>
      </w:r>
      <w:r>
        <w:rPr>
          <w:b/>
          <w:sz w:val="28"/>
        </w:rPr>
        <w:softHyphen/>
      </w:r>
      <w:r>
        <w:rPr>
          <w:b/>
          <w:sz w:val="28"/>
        </w:rPr>
        <w:softHyphen/>
      </w:r>
      <w:r>
        <w:rPr>
          <w:b/>
          <w:sz w:val="28"/>
        </w:rPr>
        <w:softHyphen/>
        <w:t xml:space="preserve"> – Sem </w:t>
      </w:r>
      <w:bookmarkStart w:id="0" w:name="_GoBack"/>
      <w:bookmarkEnd w:id="0"/>
      <w:r>
        <w:rPr>
          <w:b/>
          <w:sz w:val="28"/>
        </w:rPr>
        <w:t>2018-2019</w:t>
      </w:r>
    </w:p>
    <w:p w14:paraId="6C8BA222" w14:textId="77777777" w:rsidR="00A475AA" w:rsidRDefault="00A475AA" w:rsidP="00F31387">
      <w:pPr>
        <w:jc w:val="center"/>
      </w:pPr>
    </w:p>
    <w:p w14:paraId="43D7EE82" w14:textId="77777777" w:rsidR="00A475AA" w:rsidRDefault="00A475AA" w:rsidP="001F51FE">
      <w:pPr>
        <w:jc w:val="both"/>
      </w:pPr>
    </w:p>
    <w:p w14:paraId="4DE5CA51" w14:textId="77777777" w:rsidR="00A475AA" w:rsidRDefault="00A475AA" w:rsidP="00A475AA">
      <w:pPr>
        <w:tabs>
          <w:tab w:val="left" w:pos="600"/>
        </w:tabs>
        <w:jc w:val="center"/>
        <w:rPr>
          <w:b/>
          <w:sz w:val="28"/>
        </w:rPr>
      </w:pPr>
    </w:p>
    <w:p w14:paraId="038F5E25" w14:textId="77777777" w:rsidR="00A475AA" w:rsidRDefault="00A475AA" w:rsidP="00A475AA">
      <w:pPr>
        <w:rPr>
          <w:b/>
          <w:sz w:val="22"/>
          <w:u w:val="single"/>
        </w:rPr>
      </w:pPr>
      <w:r>
        <w:rPr>
          <w:b/>
          <w:u w:val="single"/>
        </w:rPr>
        <w:t>PROJECT GROU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2"/>
        <w:gridCol w:w="1678"/>
        <w:gridCol w:w="3476"/>
        <w:gridCol w:w="1873"/>
        <w:gridCol w:w="2067"/>
      </w:tblGrid>
      <w:tr w:rsidR="00CD661C" w14:paraId="68A09D54" w14:textId="77777777" w:rsidTr="00B04911">
        <w:trPr>
          <w:trHeight w:val="350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B6751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Sl. No.</w:t>
            </w:r>
          </w:p>
        </w:tc>
        <w:tc>
          <w:tcPr>
            <w:tcW w:w="1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5758E7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USN</w:t>
            </w:r>
          </w:p>
        </w:tc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FA84E2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NAME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8D2C1" w14:textId="77777777" w:rsidR="00CD661C" w:rsidRDefault="00CD661C">
            <w:pPr>
              <w:jc w:val="center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4A0B4F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SIGNATURE</w:t>
            </w:r>
          </w:p>
        </w:tc>
      </w:tr>
      <w:tr w:rsidR="00CD661C" w14:paraId="0E3787EF" w14:textId="77777777" w:rsidTr="00B04911">
        <w:trPr>
          <w:trHeight w:val="530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0923A" w14:textId="77777777" w:rsidR="00CD661C" w:rsidRDefault="00CD661C">
            <w:pPr>
              <w:jc w:val="center"/>
              <w:rPr>
                <w:rFonts w:cstheme="minorBidi"/>
                <w:b/>
              </w:rPr>
            </w:pPr>
            <w:r>
              <w:rPr>
                <w:b/>
              </w:rPr>
              <w:t>1</w:t>
            </w:r>
          </w:p>
          <w:p w14:paraId="1AB6BECC" w14:textId="77777777" w:rsidR="00CD661C" w:rsidRDefault="00CD661C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2582C" w14:textId="31D79440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 w:rsidRPr="00BC4149">
              <w:rPr>
                <w:b/>
                <w:sz w:val="22"/>
                <w:szCs w:val="22"/>
              </w:rPr>
              <w:t>1BI15CS105</w:t>
            </w:r>
          </w:p>
        </w:tc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D7571" w14:textId="2FCE1928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NISHAL C REDDY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F216E" w14:textId="72BEC75C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 w:rsidRPr="00BC4149">
              <w:rPr>
                <w:b/>
                <w:sz w:val="22"/>
                <w:szCs w:val="22"/>
              </w:rPr>
              <w:t>B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4756" w14:textId="77777777" w:rsidR="00CD661C" w:rsidRDefault="00CD661C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CD661C" w14:paraId="268FE1FD" w14:textId="77777777" w:rsidTr="00B04911">
        <w:trPr>
          <w:trHeight w:val="530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669F90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2</w:t>
            </w:r>
          </w:p>
        </w:tc>
        <w:tc>
          <w:tcPr>
            <w:tcW w:w="1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041295" w14:textId="157752C7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 w:rsidRPr="00BC4149">
              <w:rPr>
                <w:b/>
                <w:sz w:val="22"/>
                <w:szCs w:val="22"/>
              </w:rPr>
              <w:t>1BI15CS109</w:t>
            </w:r>
          </w:p>
        </w:tc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9AB9B" w14:textId="2C08740F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 SHREYAS HOLLA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492C1C" w14:textId="5B593917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2DD6A3" w14:textId="77777777" w:rsidR="00CD661C" w:rsidRDefault="00CD661C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CD661C" w14:paraId="3DA1EE88" w14:textId="77777777" w:rsidTr="00B04911">
        <w:trPr>
          <w:trHeight w:val="530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DD7847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3</w:t>
            </w:r>
          </w:p>
        </w:tc>
        <w:tc>
          <w:tcPr>
            <w:tcW w:w="1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4609" w14:textId="402213B7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BI15CS118</w:t>
            </w:r>
          </w:p>
        </w:tc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7A60D" w14:textId="439D3BE8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 w:rsidRPr="00BC4149">
              <w:rPr>
                <w:b/>
                <w:sz w:val="22"/>
                <w:szCs w:val="22"/>
              </w:rPr>
              <w:t>PRATHEEK T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384E" w14:textId="45378D8A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F04A4" w14:textId="77777777" w:rsidR="00CD661C" w:rsidRDefault="00CD661C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CD661C" w14:paraId="3B8F56BA" w14:textId="77777777" w:rsidTr="00B04911">
        <w:trPr>
          <w:trHeight w:val="440"/>
        </w:trPr>
        <w:tc>
          <w:tcPr>
            <w:tcW w:w="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8A0EA" w14:textId="77777777" w:rsidR="00CD661C" w:rsidRDefault="00CD661C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4</w:t>
            </w:r>
          </w:p>
        </w:tc>
        <w:tc>
          <w:tcPr>
            <w:tcW w:w="1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1EBC0" w14:textId="7C7753D0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BI15CS119</w:t>
            </w:r>
          </w:p>
        </w:tc>
        <w:tc>
          <w:tcPr>
            <w:tcW w:w="35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E0E2D" w14:textId="2662878E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ATHIKSHA C M</w:t>
            </w:r>
          </w:p>
        </w:tc>
        <w:tc>
          <w:tcPr>
            <w:tcW w:w="1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29DA2" w14:textId="1377FC6D" w:rsidR="00CD661C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</w:t>
            </w:r>
          </w:p>
        </w:tc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5F5B1" w14:textId="77777777" w:rsidR="00CD661C" w:rsidRDefault="00CD661C">
            <w:pPr>
              <w:rPr>
                <w:b/>
                <w:sz w:val="22"/>
                <w:szCs w:val="22"/>
                <w:u w:val="single"/>
              </w:rPr>
            </w:pPr>
          </w:p>
        </w:tc>
      </w:tr>
    </w:tbl>
    <w:p w14:paraId="04FEE5BB" w14:textId="77777777" w:rsidR="00A475AA" w:rsidRDefault="00A475AA" w:rsidP="00A475AA">
      <w:pPr>
        <w:rPr>
          <w:rFonts w:asciiTheme="minorHAnsi" w:hAnsiTheme="minorHAnsi" w:cstheme="minorBidi"/>
          <w:b/>
          <w:sz w:val="22"/>
          <w:szCs w:val="22"/>
          <w:u w:val="single"/>
        </w:rPr>
      </w:pPr>
    </w:p>
    <w:p w14:paraId="41BFE756" w14:textId="77777777" w:rsidR="00A475AA" w:rsidRDefault="00A475AA" w:rsidP="00A475AA"/>
    <w:p w14:paraId="7A1AB51E" w14:textId="77777777" w:rsidR="00A475AA" w:rsidRDefault="00A475AA" w:rsidP="00A475AA"/>
    <w:p w14:paraId="6DA328CC" w14:textId="77777777" w:rsidR="00A475AA" w:rsidRDefault="00A475AA" w:rsidP="00A475AA">
      <w:pPr>
        <w:rPr>
          <w:b/>
          <w:u w:val="single"/>
        </w:rPr>
      </w:pPr>
      <w:r>
        <w:rPr>
          <w:b/>
          <w:u w:val="single"/>
        </w:rPr>
        <w:t>PROJECT DETAILS:</w:t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368"/>
        <w:gridCol w:w="8640"/>
      </w:tblGrid>
      <w:tr w:rsidR="00A475AA" w14:paraId="102D3CEC" w14:textId="77777777" w:rsidTr="00B04911">
        <w:trPr>
          <w:trHeight w:val="548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60FF57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Title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06F5E" w14:textId="753848E6" w:rsidR="00A475AA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OBJECT DETECTION AND TRANSLATION</w:t>
            </w:r>
          </w:p>
        </w:tc>
      </w:tr>
      <w:tr w:rsidR="00A475AA" w14:paraId="0AC6D21F" w14:textId="77777777" w:rsidTr="00B04911">
        <w:trPr>
          <w:trHeight w:val="44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6E00F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Domain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E6D5F" w14:textId="6DF02B5A" w:rsidR="00A475AA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ACHINE LEARNING</w:t>
            </w:r>
          </w:p>
        </w:tc>
      </w:tr>
      <w:tr w:rsidR="00A475AA" w14:paraId="6CD2C054" w14:textId="77777777" w:rsidTr="00B04911">
        <w:trPr>
          <w:trHeight w:val="44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77A570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Location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79AC" w14:textId="09FA81E2" w:rsidR="00A475AA" w:rsidRPr="00BC4149" w:rsidRDefault="00BC4149" w:rsidP="00BC4149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BENGALURU</w:t>
            </w:r>
          </w:p>
        </w:tc>
      </w:tr>
    </w:tbl>
    <w:p w14:paraId="6C2958AA" w14:textId="77777777" w:rsidR="00A475AA" w:rsidRDefault="00A475AA" w:rsidP="00A475AA">
      <w:pPr>
        <w:rPr>
          <w:rFonts w:asciiTheme="minorHAnsi" w:hAnsiTheme="minorHAnsi" w:cstheme="minorBidi"/>
          <w:b/>
          <w:sz w:val="22"/>
          <w:szCs w:val="22"/>
          <w:u w:val="single"/>
        </w:rPr>
      </w:pPr>
    </w:p>
    <w:p w14:paraId="093B5F3B" w14:textId="77777777" w:rsidR="00A475AA" w:rsidRDefault="00A475AA" w:rsidP="00A475AA">
      <w:pPr>
        <w:rPr>
          <w:b/>
          <w:u w:val="single"/>
        </w:rPr>
      </w:pPr>
    </w:p>
    <w:p w14:paraId="45C11C72" w14:textId="77777777" w:rsidR="00A475AA" w:rsidRDefault="00A475AA" w:rsidP="00A475AA">
      <w:pPr>
        <w:rPr>
          <w:b/>
          <w:u w:val="single"/>
        </w:rPr>
      </w:pPr>
      <w:r>
        <w:rPr>
          <w:b/>
          <w:u w:val="single"/>
        </w:rPr>
        <w:t>For office use only:</w:t>
      </w:r>
    </w:p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368"/>
        <w:gridCol w:w="8640"/>
      </w:tblGrid>
      <w:tr w:rsidR="00A475AA" w14:paraId="68B0507C" w14:textId="77777777" w:rsidTr="00B04911">
        <w:trPr>
          <w:trHeight w:val="548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D1C3B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Group ID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0BC9B" w14:textId="77777777" w:rsidR="00A475AA" w:rsidRDefault="00A475AA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A475AA" w14:paraId="02C151F8" w14:textId="77777777" w:rsidTr="00B04911">
        <w:trPr>
          <w:trHeight w:val="440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C9E81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Guide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9A590" w14:textId="77777777" w:rsidR="00A475AA" w:rsidRDefault="00A475AA">
            <w:pPr>
              <w:rPr>
                <w:b/>
                <w:sz w:val="22"/>
                <w:szCs w:val="22"/>
                <w:u w:val="single"/>
              </w:rPr>
            </w:pPr>
          </w:p>
        </w:tc>
      </w:tr>
      <w:tr w:rsidR="00A475AA" w14:paraId="42BA15E4" w14:textId="77777777" w:rsidTr="00B04911">
        <w:trPr>
          <w:trHeight w:val="728"/>
        </w:trPr>
        <w:tc>
          <w:tcPr>
            <w:tcW w:w="13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72439A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Status:</w:t>
            </w:r>
          </w:p>
        </w:tc>
        <w:tc>
          <w:tcPr>
            <w:tcW w:w="8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9840BE" w14:textId="77777777" w:rsidR="00A475AA" w:rsidRDefault="00A475AA">
            <w:pPr>
              <w:rPr>
                <w:rFonts w:cstheme="minorBidi"/>
                <w:b/>
                <w:u w:val="single"/>
              </w:rPr>
            </w:pPr>
          </w:p>
          <w:p w14:paraId="72F882AD" w14:textId="77777777" w:rsidR="00A475AA" w:rsidRDefault="00A475AA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</w:rPr>
              <w:t>Accepted/To be modified/Rejected</w:t>
            </w:r>
          </w:p>
        </w:tc>
      </w:tr>
    </w:tbl>
    <w:p w14:paraId="77E6AD28" w14:textId="77777777" w:rsidR="00A475AA" w:rsidRDefault="00A475AA" w:rsidP="00A475AA">
      <w:pPr>
        <w:rPr>
          <w:rFonts w:asciiTheme="minorHAnsi" w:hAnsiTheme="minorHAnsi" w:cstheme="minorBidi"/>
          <w:b/>
          <w:sz w:val="22"/>
          <w:szCs w:val="22"/>
          <w:u w:val="single"/>
        </w:rPr>
      </w:pPr>
    </w:p>
    <w:p w14:paraId="678DD5DC" w14:textId="77777777" w:rsidR="00A475AA" w:rsidRDefault="00A475AA" w:rsidP="00A475AA">
      <w:pPr>
        <w:rPr>
          <w:b/>
          <w:u w:val="single"/>
        </w:rPr>
      </w:pPr>
    </w:p>
    <w:p w14:paraId="47523C5A" w14:textId="77777777" w:rsidR="00A475AA" w:rsidRDefault="00A475AA" w:rsidP="00A475AA">
      <w:pPr>
        <w:rPr>
          <w:b/>
          <w:u w:val="single"/>
        </w:rPr>
      </w:pPr>
    </w:p>
    <w:p w14:paraId="38E223F5" w14:textId="7F97D53D" w:rsidR="00A475AA" w:rsidRDefault="00A475AA" w:rsidP="00A475AA">
      <w:pPr>
        <w:rPr>
          <w:b/>
          <w:u w:val="single"/>
        </w:rPr>
      </w:pPr>
      <w:r>
        <w:rPr>
          <w:b/>
        </w:rPr>
        <w:t xml:space="preserve">                                                                                                  Signature of the Project </w:t>
      </w:r>
      <w:r w:rsidRPr="003F324F">
        <w:rPr>
          <w:b/>
          <w:noProof/>
        </w:rPr>
        <w:t>Co-</w:t>
      </w:r>
      <w:r w:rsidR="003F324F">
        <w:rPr>
          <w:b/>
          <w:noProof/>
        </w:rPr>
        <w:t>o</w:t>
      </w:r>
      <w:r w:rsidRPr="003F324F">
        <w:rPr>
          <w:b/>
          <w:noProof/>
        </w:rPr>
        <w:t>rdinator</w:t>
      </w:r>
    </w:p>
    <w:p w14:paraId="568A50FC" w14:textId="2EED0FB6" w:rsidR="00084A63" w:rsidRPr="00BC4149" w:rsidRDefault="00BC4149" w:rsidP="00BC4149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Object Detection </w:t>
      </w:r>
      <w:proofErr w:type="gramStart"/>
      <w:r>
        <w:rPr>
          <w:b/>
          <w:sz w:val="32"/>
          <w:szCs w:val="32"/>
        </w:rPr>
        <w:t>And</w:t>
      </w:r>
      <w:proofErr w:type="gramEnd"/>
      <w:r>
        <w:rPr>
          <w:b/>
          <w:sz w:val="32"/>
          <w:szCs w:val="32"/>
        </w:rPr>
        <w:t xml:space="preserve"> Translation</w:t>
      </w:r>
    </w:p>
    <w:p w14:paraId="1351AB5E" w14:textId="77777777" w:rsidR="00A475AA" w:rsidRDefault="00A475AA" w:rsidP="001F51FE">
      <w:pPr>
        <w:jc w:val="both"/>
      </w:pPr>
    </w:p>
    <w:p w14:paraId="3F27E421" w14:textId="77777777" w:rsidR="00A475AA" w:rsidRDefault="00A475AA" w:rsidP="001F51FE">
      <w:pPr>
        <w:jc w:val="both"/>
      </w:pPr>
    </w:p>
    <w:p w14:paraId="78679B8E" w14:textId="22FF3176" w:rsidR="00A475AA" w:rsidRPr="00B811C8" w:rsidRDefault="00B811C8" w:rsidP="00824E96">
      <w:pPr>
        <w:jc w:val="center"/>
        <w:rPr>
          <w:sz w:val="28"/>
          <w:szCs w:val="28"/>
          <w:u w:val="single"/>
        </w:rPr>
      </w:pPr>
      <w:r w:rsidRPr="00B811C8">
        <w:rPr>
          <w:sz w:val="28"/>
          <w:szCs w:val="28"/>
          <w:u w:val="single"/>
        </w:rPr>
        <w:t>Problem Statement</w:t>
      </w:r>
    </w:p>
    <w:p w14:paraId="35ECADB7" w14:textId="33195016" w:rsidR="00824E96" w:rsidRDefault="00824E96" w:rsidP="00A475AA">
      <w:pPr>
        <w:rPr>
          <w:b/>
        </w:rPr>
      </w:pPr>
    </w:p>
    <w:p w14:paraId="6D223C1F" w14:textId="76E149B8" w:rsidR="00B811C8" w:rsidRDefault="00B811C8" w:rsidP="00A475AA">
      <w:r>
        <w:rPr>
          <w:b/>
        </w:rPr>
        <w:tab/>
      </w:r>
      <w:r>
        <w:t xml:space="preserve">To </w:t>
      </w:r>
      <w:r w:rsidRPr="00B811C8">
        <w:rPr>
          <w:noProof/>
        </w:rPr>
        <w:t>develop</w:t>
      </w:r>
      <w:r>
        <w:t xml:space="preserve"> an Android Application for detecting multiple Objects</w:t>
      </w:r>
      <w:r w:rsidR="00E515AE">
        <w:t>.</w:t>
      </w:r>
    </w:p>
    <w:p w14:paraId="2E5294E4" w14:textId="3126AA79" w:rsidR="00B811C8" w:rsidRDefault="00B811C8" w:rsidP="00A475AA"/>
    <w:p w14:paraId="3366ADEA" w14:textId="679A0C35" w:rsidR="00B811C8" w:rsidRDefault="00B811C8" w:rsidP="00A475AA">
      <w:r>
        <w:t xml:space="preserve">Input: </w:t>
      </w:r>
      <w:r w:rsidR="00DF145A">
        <w:t>(..)</w:t>
      </w:r>
    </w:p>
    <w:p w14:paraId="18AE8763" w14:textId="7A8C99D5" w:rsidR="00B811C8" w:rsidRDefault="00B811C8" w:rsidP="00A475AA"/>
    <w:p w14:paraId="7EF67B68" w14:textId="4ABB8D86" w:rsidR="00B811C8" w:rsidRPr="00B811C8" w:rsidRDefault="00B811C8" w:rsidP="00A475AA">
      <w:r>
        <w:t xml:space="preserve">Output: Listing all the Objects in an </w:t>
      </w:r>
      <w:r w:rsidR="001D4BDC">
        <w:t>Image.</w:t>
      </w:r>
      <w:r>
        <w:t xml:space="preserve"> </w:t>
      </w:r>
    </w:p>
    <w:p w14:paraId="15B1A0BC" w14:textId="77777777" w:rsidR="00824E96" w:rsidRDefault="00824E96" w:rsidP="00A475AA">
      <w:pPr>
        <w:rPr>
          <w:b/>
        </w:rPr>
      </w:pPr>
    </w:p>
    <w:p w14:paraId="1851E279" w14:textId="77777777" w:rsidR="00824E96" w:rsidRDefault="00824E96" w:rsidP="00A475AA">
      <w:pPr>
        <w:rPr>
          <w:b/>
        </w:rPr>
      </w:pPr>
    </w:p>
    <w:p w14:paraId="25BCF0D1" w14:textId="77777777" w:rsidR="00824E96" w:rsidRDefault="00824E96" w:rsidP="00A475AA">
      <w:pPr>
        <w:rPr>
          <w:b/>
        </w:rPr>
      </w:pPr>
    </w:p>
    <w:p w14:paraId="056A311A" w14:textId="274EFA63" w:rsidR="001D4BDC" w:rsidRPr="001D4BDC" w:rsidRDefault="001D4BDC" w:rsidP="00A475AA">
      <w:pPr>
        <w:rPr>
          <w:sz w:val="28"/>
          <w:szCs w:val="28"/>
          <w:u w:val="single"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1D4BDC">
        <w:rPr>
          <w:sz w:val="28"/>
          <w:szCs w:val="28"/>
          <w:u w:val="single"/>
        </w:rPr>
        <w:t>Objective</w:t>
      </w:r>
    </w:p>
    <w:p w14:paraId="5ECD96C9" w14:textId="101E7DFB" w:rsidR="00DF145A" w:rsidRDefault="00DF145A" w:rsidP="00DF145A">
      <w:pPr>
        <w:jc w:val="center"/>
        <w:rPr>
          <w:b/>
          <w:sz w:val="28"/>
          <w:szCs w:val="28"/>
        </w:rPr>
      </w:pPr>
    </w:p>
    <w:p w14:paraId="7CD3BB4E" w14:textId="61C59738" w:rsidR="00DF145A" w:rsidRDefault="00DF145A" w:rsidP="00DF145A">
      <w:pPr>
        <w:jc w:val="center"/>
        <w:rPr>
          <w:b/>
          <w:sz w:val="28"/>
          <w:szCs w:val="28"/>
        </w:rPr>
      </w:pPr>
    </w:p>
    <w:p w14:paraId="74473128" w14:textId="6A35C85C" w:rsidR="00DF145A" w:rsidRDefault="00DF145A" w:rsidP="00DF145A">
      <w:pPr>
        <w:jc w:val="center"/>
        <w:rPr>
          <w:b/>
          <w:sz w:val="28"/>
          <w:szCs w:val="28"/>
        </w:rPr>
      </w:pPr>
    </w:p>
    <w:p w14:paraId="2C5462F1" w14:textId="3C647225" w:rsidR="00DF145A" w:rsidRDefault="00DF145A" w:rsidP="00DF145A">
      <w:pPr>
        <w:jc w:val="center"/>
        <w:rPr>
          <w:b/>
          <w:sz w:val="28"/>
          <w:szCs w:val="28"/>
        </w:rPr>
      </w:pPr>
    </w:p>
    <w:p w14:paraId="747BD0ED" w14:textId="4D0B0BFC" w:rsidR="00DF145A" w:rsidRDefault="00DF145A" w:rsidP="00DF145A">
      <w:pPr>
        <w:jc w:val="center"/>
        <w:rPr>
          <w:b/>
          <w:sz w:val="28"/>
          <w:szCs w:val="28"/>
        </w:rPr>
      </w:pPr>
    </w:p>
    <w:p w14:paraId="3BD78E00" w14:textId="576F6C77" w:rsidR="00DF145A" w:rsidRDefault="00DF145A" w:rsidP="00DF145A">
      <w:pPr>
        <w:jc w:val="center"/>
        <w:rPr>
          <w:b/>
          <w:sz w:val="28"/>
          <w:szCs w:val="28"/>
        </w:rPr>
      </w:pPr>
    </w:p>
    <w:p w14:paraId="68A10298" w14:textId="03ED7A9B" w:rsidR="00DF145A" w:rsidRDefault="00DF145A" w:rsidP="00DF145A">
      <w:pPr>
        <w:jc w:val="center"/>
        <w:rPr>
          <w:b/>
          <w:sz w:val="28"/>
          <w:szCs w:val="28"/>
        </w:rPr>
      </w:pPr>
    </w:p>
    <w:p w14:paraId="488549AD" w14:textId="3C68429F" w:rsidR="00DF145A" w:rsidRDefault="00DF145A" w:rsidP="00DF145A">
      <w:pPr>
        <w:jc w:val="center"/>
        <w:rPr>
          <w:b/>
          <w:sz w:val="28"/>
          <w:szCs w:val="28"/>
        </w:rPr>
      </w:pPr>
    </w:p>
    <w:p w14:paraId="06D0A043" w14:textId="0CA0DD4B" w:rsidR="00DF145A" w:rsidRDefault="00DF145A" w:rsidP="00DF145A">
      <w:pPr>
        <w:jc w:val="center"/>
        <w:rPr>
          <w:b/>
          <w:sz w:val="28"/>
          <w:szCs w:val="28"/>
        </w:rPr>
      </w:pPr>
    </w:p>
    <w:p w14:paraId="2C8B2D2C" w14:textId="1A832520" w:rsidR="00DF145A" w:rsidRPr="00DF145A" w:rsidRDefault="00DF145A" w:rsidP="00DF145A">
      <w:pPr>
        <w:jc w:val="center"/>
        <w:rPr>
          <w:sz w:val="28"/>
          <w:szCs w:val="28"/>
          <w:u w:val="single"/>
        </w:rPr>
      </w:pPr>
      <w:r w:rsidRPr="00DF145A">
        <w:rPr>
          <w:sz w:val="28"/>
          <w:szCs w:val="28"/>
          <w:u w:val="single"/>
        </w:rPr>
        <w:t>Architecture</w:t>
      </w:r>
    </w:p>
    <w:p w14:paraId="1B67F2CE" w14:textId="52FF12B0" w:rsidR="001D4BDC" w:rsidRDefault="00D918FE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E7CD5D6" wp14:editId="5CCA8FB3">
                <wp:simplePos x="0" y="0"/>
                <wp:positionH relativeFrom="column">
                  <wp:posOffset>-236220</wp:posOffset>
                </wp:positionH>
                <wp:positionV relativeFrom="paragraph">
                  <wp:posOffset>85090</wp:posOffset>
                </wp:positionV>
                <wp:extent cx="6880860" cy="3802380"/>
                <wp:effectExtent l="0" t="0" r="15240" b="2667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0860" cy="380238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D38999" id="Rectangle 15" o:spid="_x0000_s1026" style="position:absolute;margin-left:-18.6pt;margin-top:6.7pt;width:541.8pt;height:299.4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" filled="f" strokecolor="gray [1629]" strokeweight="2pt"/>
            </w:pict>
          </mc:Fallback>
        </mc:AlternateContent>
      </w:r>
    </w:p>
    <w:p w14:paraId="4286933C" w14:textId="3FCB3558" w:rsidR="001D4BDC" w:rsidRDefault="001D4BDC" w:rsidP="00A475AA">
      <w:pPr>
        <w:rPr>
          <w:b/>
        </w:rPr>
      </w:pPr>
    </w:p>
    <w:p w14:paraId="71CA54EC" w14:textId="2850540A" w:rsidR="001D4BDC" w:rsidRDefault="00DF145A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C532D69" wp14:editId="7A1D00F3">
                <wp:simplePos x="0" y="0"/>
                <wp:positionH relativeFrom="column">
                  <wp:posOffset>2202180</wp:posOffset>
                </wp:positionH>
                <wp:positionV relativeFrom="paragraph">
                  <wp:posOffset>146050</wp:posOffset>
                </wp:positionV>
                <wp:extent cx="1676400" cy="2910840"/>
                <wp:effectExtent l="0" t="0" r="19050" b="2286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76400" cy="291084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3E430B3" w14:textId="7093C704" w:rsidR="00DF145A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Android App</w:t>
                            </w:r>
                          </w:p>
                          <w:p w14:paraId="4CE8E9C8" w14:textId="77777777" w:rsidR="00D918FE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(Manifest File,</w:t>
                            </w:r>
                          </w:p>
                          <w:p w14:paraId="7046CF73" w14:textId="58136C68" w:rsidR="00D918FE" w:rsidRPr="00DF145A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Used for Initialling the App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32D69" id="Rectangle 3" o:spid="_x0000_s1026" style="position:absolute;margin-left:173.4pt;margin-top:11.5pt;width:132pt;height:229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" fillcolor="#a5a5a5 [2092]" strokecolor="#243f60 [1604]" strokeweight="2pt">
                <v:textbox>
                  <w:txbxContent>
                    <w:p w14:paraId="53E430B3" w14:textId="7093C704" w:rsidR="00DF145A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Android App</w:t>
                      </w:r>
                    </w:p>
                    <w:p w14:paraId="4CE8E9C8" w14:textId="77777777" w:rsidR="00D918FE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(Manifest File,</w:t>
                      </w:r>
                    </w:p>
                    <w:p w14:paraId="7046CF73" w14:textId="58136C68" w:rsidR="00D918FE" w:rsidRPr="00DF145A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Used for Initialling the App)</w:t>
                      </w:r>
                    </w:p>
                  </w:txbxContent>
                </v:textbox>
              </v:rect>
            </w:pict>
          </mc:Fallback>
        </mc:AlternateContent>
      </w:r>
    </w:p>
    <w:p w14:paraId="0976F3B8" w14:textId="35B283C0" w:rsidR="001D4BDC" w:rsidRDefault="001D4BDC" w:rsidP="00A475AA">
      <w:pPr>
        <w:rPr>
          <w:b/>
        </w:rPr>
      </w:pPr>
    </w:p>
    <w:p w14:paraId="010F8746" w14:textId="09DCE1B1" w:rsidR="001D4BDC" w:rsidRDefault="00D918FE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9CB0C0E" wp14:editId="40F767D6">
                <wp:simplePos x="0" y="0"/>
                <wp:positionH relativeFrom="column">
                  <wp:posOffset>1409700</wp:posOffset>
                </wp:positionH>
                <wp:positionV relativeFrom="paragraph">
                  <wp:posOffset>85090</wp:posOffset>
                </wp:positionV>
                <wp:extent cx="411480" cy="175260"/>
                <wp:effectExtent l="0" t="0" r="26670" b="15240"/>
                <wp:wrapNone/>
                <wp:docPr id="13" name="Arrow: Lef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1480" cy="17526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C352B21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13" o:spid="_x0000_s1026" type="#_x0000_t66" style="position:absolute;margin-left:111pt;margin-top:6.7pt;width:32.4pt;height:13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" adj="4600" fillcolor="#4f81bd [3204]" strokecolor="#243f60 [1604]" strokeweight="2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2370CF" wp14:editId="65F76C11">
                <wp:simplePos x="0" y="0"/>
                <wp:positionH relativeFrom="column">
                  <wp:posOffset>106680</wp:posOffset>
                </wp:positionH>
                <wp:positionV relativeFrom="paragraph">
                  <wp:posOffset>8890</wp:posOffset>
                </wp:positionV>
                <wp:extent cx="1043940" cy="426720"/>
                <wp:effectExtent l="0" t="0" r="22860" b="1143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43940" cy="4267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A484F5C" w14:textId="3772A664" w:rsidR="00D918FE" w:rsidRPr="00D918FE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View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B2370CF" id="Rectangle 2" o:spid="_x0000_s1027" style="position:absolute;margin-left:8.4pt;margin-top:.7pt;width:82.2pt;height:33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" fillcolor="white [3201]" strokecolor="#f79646 [3209]" strokeweight="2pt">
                <v:textbox>
                  <w:txbxContent>
                    <w:p w14:paraId="2A484F5C" w14:textId="3772A664" w:rsidR="00D918FE" w:rsidRPr="00D918FE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Viewer</w:t>
                      </w:r>
                    </w:p>
                  </w:txbxContent>
                </v:textbox>
              </v:rect>
            </w:pict>
          </mc:Fallback>
        </mc:AlternateContent>
      </w:r>
    </w:p>
    <w:p w14:paraId="68C602E2" w14:textId="0F6987BF" w:rsidR="001D4BDC" w:rsidRDefault="001D4BDC" w:rsidP="00A475AA">
      <w:pPr>
        <w:rPr>
          <w:b/>
        </w:rPr>
      </w:pPr>
    </w:p>
    <w:p w14:paraId="5E897696" w14:textId="5A974E47" w:rsidR="001D4BDC" w:rsidRDefault="001D4BDC" w:rsidP="00A475AA">
      <w:pPr>
        <w:rPr>
          <w:b/>
        </w:rPr>
      </w:pPr>
    </w:p>
    <w:p w14:paraId="79A2E84F" w14:textId="6A18C545" w:rsidR="001D4BDC" w:rsidRDefault="00DF145A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354D30B" wp14:editId="216D8BC7">
                <wp:simplePos x="0" y="0"/>
                <wp:positionH relativeFrom="column">
                  <wp:posOffset>4564380</wp:posOffset>
                </wp:positionH>
                <wp:positionV relativeFrom="paragraph">
                  <wp:posOffset>8890</wp:posOffset>
                </wp:positionV>
                <wp:extent cx="1546860" cy="723900"/>
                <wp:effectExtent l="0" t="0" r="15240" b="1905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46860" cy="72390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2">
                              <a:lumMod val="2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A87A90F" w14:textId="0039C175" w:rsidR="00D918FE" w:rsidRPr="00D918FE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ata S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5354D30B" id="Rectangle 4" o:spid="_x0000_s1028" style="position:absolute;margin-left:359.4pt;margin-top:.7pt;width:121.8pt;height:57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" fillcolor="white [3201]" strokecolor="#484329 [814]" strokeweight="2pt">
                <v:textbox>
                  <w:txbxContent>
                    <w:p w14:paraId="5A87A90F" w14:textId="0039C175" w:rsidR="00D918FE" w:rsidRPr="00D918FE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ata Sets</w:t>
                      </w:r>
                    </w:p>
                  </w:txbxContent>
                </v:textbox>
              </v:rect>
            </w:pict>
          </mc:Fallback>
        </mc:AlternateContent>
      </w:r>
    </w:p>
    <w:p w14:paraId="00B37B0C" w14:textId="0084258C" w:rsidR="001D4BDC" w:rsidRDefault="001D4BDC" w:rsidP="00A475AA">
      <w:pPr>
        <w:rPr>
          <w:b/>
        </w:rPr>
      </w:pPr>
    </w:p>
    <w:p w14:paraId="68A12973" w14:textId="09C011F5" w:rsidR="001D4BDC" w:rsidRDefault="001D4BDC" w:rsidP="00A475AA">
      <w:pPr>
        <w:rPr>
          <w:b/>
        </w:rPr>
      </w:pPr>
    </w:p>
    <w:p w14:paraId="287DA1D2" w14:textId="76B5C981" w:rsidR="001D4BDC" w:rsidRDefault="001D4BDC" w:rsidP="00A475AA">
      <w:pPr>
        <w:rPr>
          <w:b/>
        </w:rPr>
      </w:pPr>
    </w:p>
    <w:p w14:paraId="3700605C" w14:textId="247D8510" w:rsidR="001D4BDC" w:rsidRDefault="001D4BDC" w:rsidP="00A475AA">
      <w:pPr>
        <w:rPr>
          <w:b/>
        </w:rPr>
      </w:pPr>
    </w:p>
    <w:p w14:paraId="7E666FE8" w14:textId="3AE000DB" w:rsidR="001D4BDC" w:rsidRDefault="001D4BDC" w:rsidP="00A475AA">
      <w:pPr>
        <w:rPr>
          <w:b/>
        </w:rPr>
      </w:pPr>
    </w:p>
    <w:p w14:paraId="3E8DA8DA" w14:textId="5B937E1F" w:rsidR="001D4BDC" w:rsidRDefault="001D4BDC" w:rsidP="00A475AA">
      <w:pPr>
        <w:rPr>
          <w:b/>
        </w:rPr>
      </w:pPr>
    </w:p>
    <w:p w14:paraId="445A5DAD" w14:textId="3C375227" w:rsidR="001D4BDC" w:rsidRDefault="00D918FE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3BBA84B" wp14:editId="4B458F03">
                <wp:simplePos x="0" y="0"/>
                <wp:positionH relativeFrom="column">
                  <wp:posOffset>4549140</wp:posOffset>
                </wp:positionH>
                <wp:positionV relativeFrom="paragraph">
                  <wp:posOffset>39370</wp:posOffset>
                </wp:positionV>
                <wp:extent cx="1600200" cy="701040"/>
                <wp:effectExtent l="0" t="0" r="19050" b="2286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0200" cy="701040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9159F25" w14:textId="1BD7B5A1" w:rsidR="00D918FE" w:rsidRPr="00D918FE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 xml:space="preserve">Tensor Flow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3BBA84B" id="Rectangle 6" o:spid="_x0000_s1029" style="position:absolute;margin-left:358.2pt;margin-top:3.1pt;width:126pt;height:55.2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" fillcolor="white [3201]" strokecolor="gray [1629]" strokeweight="2pt">
                <v:textbox>
                  <w:txbxContent>
                    <w:p w14:paraId="19159F25" w14:textId="1BD7B5A1" w:rsidR="00D918FE" w:rsidRPr="00D918FE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 xml:space="preserve">Tensor Flow </w:t>
                      </w:r>
                    </w:p>
                  </w:txbxContent>
                </v:textbox>
              </v:rect>
            </w:pict>
          </mc:Fallback>
        </mc:AlternateContent>
      </w:r>
      <w:r w:rsidR="00DF145A">
        <w:rPr>
          <w:b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D521D49" wp14:editId="0198CECC">
                <wp:simplePos x="0" y="0"/>
                <wp:positionH relativeFrom="column">
                  <wp:posOffset>106680</wp:posOffset>
                </wp:positionH>
                <wp:positionV relativeFrom="paragraph">
                  <wp:posOffset>85090</wp:posOffset>
                </wp:positionV>
                <wp:extent cx="1135380" cy="746760"/>
                <wp:effectExtent l="0" t="0" r="26670" b="1524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35380" cy="7467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13BFDB" w14:textId="7F95BC3E" w:rsidR="00D918FE" w:rsidRPr="00D918FE" w:rsidRDefault="00D918FE" w:rsidP="00D918FE">
                            <w:pPr>
                              <w:jc w:val="center"/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Inpu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D521D49" id="Rectangle 8" o:spid="_x0000_s1030" style="position:absolute;margin-left:8.4pt;margin-top:6.7pt;width:89.4pt;height:58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" fillcolor="white [3201]" strokecolor="#f79646 [3209]" strokeweight="2pt">
                <v:textbox>
                  <w:txbxContent>
                    <w:p w14:paraId="4D13BFDB" w14:textId="7F95BC3E" w:rsidR="00D918FE" w:rsidRPr="00D918FE" w:rsidRDefault="00D918FE" w:rsidP="00D918FE">
                      <w:pPr>
                        <w:jc w:val="center"/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Input</w:t>
                      </w:r>
                    </w:p>
                  </w:txbxContent>
                </v:textbox>
              </v:rect>
            </w:pict>
          </mc:Fallback>
        </mc:AlternateContent>
      </w:r>
    </w:p>
    <w:p w14:paraId="0056AC6E" w14:textId="16A35D98" w:rsidR="001D4BDC" w:rsidRDefault="00D918FE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44A4785" wp14:editId="637D2456">
                <wp:simplePos x="0" y="0"/>
                <wp:positionH relativeFrom="column">
                  <wp:posOffset>4030980</wp:posOffset>
                </wp:positionH>
                <wp:positionV relativeFrom="paragraph">
                  <wp:posOffset>123190</wp:posOffset>
                </wp:positionV>
                <wp:extent cx="327660" cy="121920"/>
                <wp:effectExtent l="0" t="0" r="15240" b="11430"/>
                <wp:wrapNone/>
                <wp:docPr id="11" name="Arrow: Lef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7660" cy="121920"/>
                        </a:xfrm>
                        <a:prstGeom prst="lef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F040F6" id="Arrow: Left 11" o:spid="_x0000_s1026" type="#_x0000_t66" style="position:absolute;margin-left:317.4pt;margin-top:9.7pt;width:25.8pt;height:9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" adj="4019" fillcolor="#4f81bd [3204]" strokecolor="#243f60 [1604]" strokeweight="2pt"/>
            </w:pict>
          </mc:Fallback>
        </mc:AlternateContent>
      </w:r>
    </w:p>
    <w:p w14:paraId="5E281FF4" w14:textId="70B5915F" w:rsidR="001D4BDC" w:rsidRDefault="00D918FE" w:rsidP="00A475AA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096ECDD" wp14:editId="5D93D235">
                <wp:simplePos x="0" y="0"/>
                <wp:positionH relativeFrom="column">
                  <wp:posOffset>1524000</wp:posOffset>
                </wp:positionH>
                <wp:positionV relativeFrom="paragraph">
                  <wp:posOffset>8890</wp:posOffset>
                </wp:positionV>
                <wp:extent cx="350520" cy="167640"/>
                <wp:effectExtent l="0" t="19050" r="30480" b="4191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0520" cy="16764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7C061765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4" o:spid="_x0000_s1026" type="#_x0000_t13" style="position:absolute;margin-left:120pt;margin-top:.7pt;width:27.6pt;height:13.2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" adj="16435" fillcolor="#4f81bd [3204]" strokecolor="#243f60 [1604]" strokeweight="2pt"/>
            </w:pict>
          </mc:Fallback>
        </mc:AlternateContent>
      </w: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11ED35F" wp14:editId="44ACEF74">
                <wp:simplePos x="0" y="0"/>
                <wp:positionH relativeFrom="column">
                  <wp:posOffset>4030980</wp:posOffset>
                </wp:positionH>
                <wp:positionV relativeFrom="paragraph">
                  <wp:posOffset>123190</wp:posOffset>
                </wp:positionV>
                <wp:extent cx="320040" cy="106680"/>
                <wp:effectExtent l="0" t="19050" r="41910" b="4572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040" cy="106680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B23273" id="Arrow: Right 9" o:spid="_x0000_s1026" type="#_x0000_t13" style="position:absolute;margin-left:317.4pt;margin-top:9.7pt;width:25.2pt;height:8.4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" adj="18000" fillcolor="#4f81bd [3204]" strokecolor="#243f60 [1604]" strokeweight="2pt"/>
            </w:pict>
          </mc:Fallback>
        </mc:AlternateContent>
      </w:r>
    </w:p>
    <w:p w14:paraId="040849AC" w14:textId="4CFEF5D2" w:rsidR="001D4BDC" w:rsidRDefault="001D4BDC" w:rsidP="00A475AA">
      <w:pPr>
        <w:rPr>
          <w:b/>
        </w:rPr>
      </w:pPr>
    </w:p>
    <w:p w14:paraId="6C2944D0" w14:textId="0641E35D" w:rsidR="001D4BDC" w:rsidRDefault="001D4BDC" w:rsidP="00A475AA">
      <w:pPr>
        <w:rPr>
          <w:b/>
        </w:rPr>
      </w:pPr>
    </w:p>
    <w:p w14:paraId="28BC2DBE" w14:textId="5633AC63" w:rsidR="001D4BDC" w:rsidRDefault="001D4BDC" w:rsidP="00A475AA">
      <w:pPr>
        <w:rPr>
          <w:b/>
        </w:rPr>
      </w:pPr>
    </w:p>
    <w:p w14:paraId="17692E0E" w14:textId="39188BA1" w:rsidR="001D4BDC" w:rsidRDefault="001D4BDC" w:rsidP="00A475AA">
      <w:pPr>
        <w:rPr>
          <w:b/>
        </w:rPr>
      </w:pPr>
    </w:p>
    <w:p w14:paraId="7DB17055" w14:textId="77777777" w:rsidR="001D4BDC" w:rsidRDefault="001D4BDC" w:rsidP="00A475AA">
      <w:pPr>
        <w:rPr>
          <w:b/>
        </w:rPr>
      </w:pPr>
    </w:p>
    <w:p w14:paraId="24AB7817" w14:textId="77777777" w:rsidR="00A475AA" w:rsidRDefault="00A475AA" w:rsidP="00A475AA">
      <w:pPr>
        <w:rPr>
          <w:b/>
        </w:rPr>
      </w:pPr>
    </w:p>
    <w:p w14:paraId="612ABE6E" w14:textId="1EB9EED1" w:rsidR="00A475AA" w:rsidRDefault="00A475AA" w:rsidP="00A475AA">
      <w:pPr>
        <w:rPr>
          <w:b/>
        </w:rPr>
      </w:pPr>
    </w:p>
    <w:p w14:paraId="3FD86504" w14:textId="77777777" w:rsidR="00A475AA" w:rsidRDefault="00A475AA" w:rsidP="00A475AA">
      <w:pPr>
        <w:rPr>
          <w:b/>
        </w:rPr>
      </w:pPr>
    </w:p>
    <w:p w14:paraId="6BA8293C" w14:textId="77777777" w:rsidR="00A475AA" w:rsidRDefault="00A475AA" w:rsidP="00A475AA">
      <w:pPr>
        <w:rPr>
          <w:b/>
        </w:rPr>
      </w:pPr>
    </w:p>
    <w:p w14:paraId="2D42DA62" w14:textId="2BBBC74F" w:rsidR="00A475AA" w:rsidRDefault="00A475AA" w:rsidP="007E319A">
      <w:pPr>
        <w:jc w:val="center"/>
        <w:rPr>
          <w:b/>
        </w:rPr>
      </w:pPr>
      <w:r w:rsidRPr="007E319A">
        <w:rPr>
          <w:sz w:val="28"/>
          <w:szCs w:val="28"/>
          <w:u w:val="single"/>
        </w:rPr>
        <w:t>Description of the project Modules</w:t>
      </w:r>
    </w:p>
    <w:p w14:paraId="1ABDED32" w14:textId="77777777" w:rsidR="001C3C83" w:rsidRDefault="001C3C83" w:rsidP="00A475AA">
      <w:pPr>
        <w:rPr>
          <w:b/>
        </w:rPr>
      </w:pPr>
    </w:p>
    <w:p w14:paraId="78C0B78B" w14:textId="0ECB4529" w:rsidR="00A475AA" w:rsidRDefault="007E319A" w:rsidP="007E319A">
      <w:pPr>
        <w:pStyle w:val="ListParagraph"/>
        <w:numPr>
          <w:ilvl w:val="0"/>
          <w:numId w:val="14"/>
        </w:numPr>
      </w:pPr>
      <w:r>
        <w:t xml:space="preserve">TensorFlow Object </w:t>
      </w:r>
      <w:r w:rsidRPr="003F324F">
        <w:rPr>
          <w:noProof/>
        </w:rPr>
        <w:t>Detection</w:t>
      </w:r>
      <w:r>
        <w:t xml:space="preserve"> API.</w:t>
      </w:r>
    </w:p>
    <w:p w14:paraId="61A6D43B" w14:textId="7FC326F3" w:rsidR="007E319A" w:rsidRDefault="007E319A" w:rsidP="007E319A">
      <w:pPr>
        <w:pStyle w:val="ListParagraph"/>
        <w:numPr>
          <w:ilvl w:val="0"/>
          <w:numId w:val="14"/>
        </w:numPr>
      </w:pPr>
      <w:r>
        <w:t xml:space="preserve">R-FCN, YOLO, </w:t>
      </w:r>
      <w:proofErr w:type="spellStart"/>
      <w:r>
        <w:t>etc</w:t>
      </w:r>
      <w:proofErr w:type="spellEnd"/>
    </w:p>
    <w:p w14:paraId="58AA8219" w14:textId="1D041566" w:rsidR="007E319A" w:rsidRDefault="007E319A" w:rsidP="007E319A">
      <w:pPr>
        <w:pStyle w:val="ListParagraph"/>
        <w:numPr>
          <w:ilvl w:val="0"/>
          <w:numId w:val="14"/>
        </w:numPr>
      </w:pPr>
      <w:r>
        <w:t xml:space="preserve">MSCOCO </w:t>
      </w:r>
      <w:r w:rsidRPr="003F324F">
        <w:rPr>
          <w:noProof/>
        </w:rPr>
        <w:t>Datasets</w:t>
      </w:r>
    </w:p>
    <w:p w14:paraId="144E3673" w14:textId="77777777" w:rsidR="00535CC0" w:rsidRDefault="00535CC0" w:rsidP="00A475AA"/>
    <w:p w14:paraId="178BA36F" w14:textId="77777777" w:rsidR="00A475AA" w:rsidRDefault="00A475AA" w:rsidP="00A475AA"/>
    <w:p w14:paraId="6309A201" w14:textId="6C681343" w:rsidR="00A475AA" w:rsidRPr="007E319A" w:rsidRDefault="00A475AA" w:rsidP="007E319A">
      <w:pPr>
        <w:jc w:val="center"/>
        <w:rPr>
          <w:sz w:val="28"/>
          <w:szCs w:val="28"/>
          <w:u w:val="single"/>
        </w:rPr>
      </w:pPr>
      <w:r w:rsidRPr="007E319A">
        <w:rPr>
          <w:sz w:val="28"/>
          <w:szCs w:val="28"/>
          <w:u w:val="single"/>
        </w:rPr>
        <w:t>Hardware Requirements</w:t>
      </w:r>
    </w:p>
    <w:p w14:paraId="0398E18D" w14:textId="77777777" w:rsidR="00A475AA" w:rsidRDefault="00A475AA" w:rsidP="00A475AA">
      <w:pPr>
        <w:rPr>
          <w:b/>
        </w:rPr>
      </w:pPr>
    </w:p>
    <w:p w14:paraId="1B1181E4" w14:textId="0C7BA84E" w:rsidR="00A475AA" w:rsidRDefault="00A475AA" w:rsidP="00A475AA">
      <w:pPr>
        <w:rPr>
          <w:b/>
        </w:rPr>
      </w:pPr>
    </w:p>
    <w:p w14:paraId="7EF467D6" w14:textId="01408318" w:rsidR="007E319A" w:rsidRDefault="007E319A" w:rsidP="00A475AA">
      <w:pPr>
        <w:rPr>
          <w:b/>
        </w:rPr>
      </w:pPr>
    </w:p>
    <w:p w14:paraId="22F1D70F" w14:textId="77777777" w:rsidR="007E319A" w:rsidRDefault="007E319A" w:rsidP="00A475AA">
      <w:pPr>
        <w:rPr>
          <w:b/>
        </w:rPr>
      </w:pPr>
    </w:p>
    <w:p w14:paraId="09B0CCFE" w14:textId="4540A27A" w:rsidR="00A475AA" w:rsidRDefault="00A475AA" w:rsidP="006C47A2">
      <w:pPr>
        <w:jc w:val="center"/>
        <w:rPr>
          <w:sz w:val="28"/>
          <w:szCs w:val="28"/>
          <w:u w:val="single"/>
        </w:rPr>
      </w:pPr>
      <w:r w:rsidRPr="007E319A">
        <w:rPr>
          <w:sz w:val="28"/>
          <w:szCs w:val="28"/>
          <w:u w:val="single"/>
        </w:rPr>
        <w:t>Software Requirements</w:t>
      </w:r>
    </w:p>
    <w:p w14:paraId="5BA60453" w14:textId="39E3E426" w:rsidR="006C47A2" w:rsidRDefault="006C47A2" w:rsidP="007E319A">
      <w:pPr>
        <w:jc w:val="center"/>
        <w:rPr>
          <w:sz w:val="28"/>
          <w:szCs w:val="28"/>
          <w:u w:val="single"/>
        </w:rPr>
      </w:pPr>
    </w:p>
    <w:p w14:paraId="130D5700" w14:textId="1BFDA706" w:rsidR="007E319A" w:rsidRDefault="007E319A" w:rsidP="006C47A2">
      <w:pPr>
        <w:pStyle w:val="ListParagraph"/>
        <w:numPr>
          <w:ilvl w:val="0"/>
          <w:numId w:val="17"/>
        </w:numPr>
      </w:pPr>
      <w:r w:rsidRPr="007E319A">
        <w:t xml:space="preserve">Android </w:t>
      </w:r>
      <w:r>
        <w:t>Studio</w:t>
      </w:r>
    </w:p>
    <w:p w14:paraId="6CFD56B6" w14:textId="77777777" w:rsidR="007E319A" w:rsidRPr="007E319A" w:rsidRDefault="007E319A" w:rsidP="007E319A">
      <w:pPr>
        <w:pStyle w:val="ListParagraph"/>
        <w:ind w:left="1080"/>
      </w:pPr>
    </w:p>
    <w:p w14:paraId="09784AB2" w14:textId="66D6322E" w:rsidR="007E319A" w:rsidRDefault="007E319A" w:rsidP="007E319A">
      <w:pPr>
        <w:ind w:left="360"/>
        <w:rPr>
          <w:sz w:val="28"/>
          <w:szCs w:val="28"/>
          <w:u w:val="single"/>
        </w:rPr>
      </w:pPr>
    </w:p>
    <w:p w14:paraId="4250034A" w14:textId="77777777" w:rsidR="007E319A" w:rsidRPr="007E319A" w:rsidRDefault="007E319A" w:rsidP="007E319A">
      <w:pPr>
        <w:ind w:left="360"/>
        <w:rPr>
          <w:sz w:val="28"/>
          <w:szCs w:val="28"/>
          <w:u w:val="single"/>
        </w:rPr>
      </w:pPr>
    </w:p>
    <w:p w14:paraId="5EB4D27C" w14:textId="77777777" w:rsidR="00A475AA" w:rsidRDefault="00A475AA" w:rsidP="00A475AA">
      <w:pPr>
        <w:rPr>
          <w:b/>
        </w:rPr>
      </w:pPr>
    </w:p>
    <w:p w14:paraId="59FBD150" w14:textId="77777777" w:rsidR="00A475AA" w:rsidRDefault="00A475AA" w:rsidP="00A475AA">
      <w:pPr>
        <w:rPr>
          <w:b/>
        </w:rPr>
      </w:pPr>
    </w:p>
    <w:p w14:paraId="36012C81" w14:textId="77777777" w:rsidR="007E319A" w:rsidRDefault="007E319A" w:rsidP="00A475AA">
      <w:pPr>
        <w:rPr>
          <w:b/>
        </w:rPr>
      </w:pPr>
    </w:p>
    <w:p w14:paraId="566A1DAC" w14:textId="77777777" w:rsidR="007E319A" w:rsidRDefault="007E319A" w:rsidP="00A475AA">
      <w:pPr>
        <w:rPr>
          <w:b/>
        </w:rPr>
      </w:pPr>
    </w:p>
    <w:p w14:paraId="2C99C3FA" w14:textId="143387FF" w:rsidR="00A475AA" w:rsidRPr="007E319A" w:rsidRDefault="00A475AA" w:rsidP="007E319A">
      <w:pPr>
        <w:jc w:val="center"/>
        <w:rPr>
          <w:sz w:val="28"/>
          <w:szCs w:val="28"/>
          <w:u w:val="single"/>
        </w:rPr>
      </w:pPr>
      <w:r w:rsidRPr="007E319A">
        <w:rPr>
          <w:sz w:val="28"/>
          <w:szCs w:val="28"/>
          <w:u w:val="single"/>
        </w:rPr>
        <w:t>Application</w:t>
      </w:r>
    </w:p>
    <w:p w14:paraId="2B04AFDD" w14:textId="4F23D5B7" w:rsidR="007E319A" w:rsidRPr="006C47A2" w:rsidRDefault="006C47A2" w:rsidP="006C47A2">
      <w:pPr>
        <w:pStyle w:val="ListParagraph"/>
        <w:numPr>
          <w:ilvl w:val="0"/>
          <w:numId w:val="17"/>
        </w:numPr>
        <w:rPr>
          <w:b/>
        </w:rPr>
      </w:pPr>
      <w:r>
        <w:t>O</w:t>
      </w:r>
      <w:r w:rsidR="007E319A">
        <w:t>bject Detection can be used for People Counting.</w:t>
      </w:r>
    </w:p>
    <w:p w14:paraId="10BA5766" w14:textId="031B6A5D" w:rsidR="007E319A" w:rsidRPr="006C47A2" w:rsidRDefault="007E319A" w:rsidP="006C47A2">
      <w:pPr>
        <w:pStyle w:val="ListParagraph"/>
        <w:numPr>
          <w:ilvl w:val="0"/>
          <w:numId w:val="17"/>
        </w:numPr>
        <w:rPr>
          <w:b/>
        </w:rPr>
      </w:pPr>
      <w:r>
        <w:t>Identifying the products.</w:t>
      </w:r>
    </w:p>
    <w:p w14:paraId="4DCC1766" w14:textId="542EB218" w:rsidR="007E319A" w:rsidRPr="006C47A2" w:rsidRDefault="007E319A" w:rsidP="006C47A2">
      <w:pPr>
        <w:pStyle w:val="ListParagraph"/>
        <w:numPr>
          <w:ilvl w:val="0"/>
          <w:numId w:val="17"/>
        </w:numPr>
        <w:rPr>
          <w:b/>
        </w:rPr>
      </w:pPr>
      <w:r>
        <w:t xml:space="preserve">Used in Industries to classify the product as </w:t>
      </w:r>
      <w:r w:rsidR="003F324F">
        <w:t xml:space="preserve">a </w:t>
      </w:r>
      <w:r w:rsidRPr="003F324F">
        <w:rPr>
          <w:noProof/>
        </w:rPr>
        <w:t>defect</w:t>
      </w:r>
      <w:r>
        <w:t xml:space="preserve"> or </w:t>
      </w:r>
      <w:r w:rsidR="006C47A2">
        <w:t>correct.</w:t>
      </w:r>
      <w:r>
        <w:t xml:space="preserve"> </w:t>
      </w:r>
    </w:p>
    <w:p w14:paraId="7AD05222" w14:textId="77777777" w:rsidR="00A475AA" w:rsidRDefault="00A475AA" w:rsidP="00A475AA">
      <w:pPr>
        <w:rPr>
          <w:b/>
        </w:rPr>
      </w:pPr>
    </w:p>
    <w:p w14:paraId="39439836" w14:textId="77777777" w:rsidR="006C47A2" w:rsidRDefault="006C47A2" w:rsidP="00A475AA">
      <w:pPr>
        <w:rPr>
          <w:b/>
        </w:rPr>
      </w:pPr>
    </w:p>
    <w:p w14:paraId="4EDC2C70" w14:textId="77777777" w:rsidR="006C47A2" w:rsidRDefault="006C47A2" w:rsidP="00A475AA">
      <w:pPr>
        <w:rPr>
          <w:b/>
        </w:rPr>
      </w:pPr>
    </w:p>
    <w:p w14:paraId="29A9CBEB" w14:textId="77777777" w:rsidR="006C47A2" w:rsidRDefault="006C47A2" w:rsidP="00A475AA">
      <w:pPr>
        <w:rPr>
          <w:b/>
        </w:rPr>
      </w:pPr>
    </w:p>
    <w:p w14:paraId="24EBD751" w14:textId="3C0D8FD7" w:rsidR="00A475AA" w:rsidRDefault="00A475AA" w:rsidP="006C47A2">
      <w:pPr>
        <w:jc w:val="center"/>
        <w:rPr>
          <w:b/>
        </w:rPr>
      </w:pPr>
      <w:r w:rsidRPr="006C47A2">
        <w:rPr>
          <w:sz w:val="28"/>
          <w:szCs w:val="28"/>
          <w:u w:val="single"/>
        </w:rPr>
        <w:t>References</w:t>
      </w:r>
    </w:p>
    <w:p w14:paraId="06B006BC" w14:textId="0E693C0C" w:rsidR="00A475AA" w:rsidRDefault="00A475AA" w:rsidP="00A475AA">
      <w:pPr>
        <w:rPr>
          <w:b/>
        </w:rPr>
      </w:pPr>
      <w:r>
        <w:rPr>
          <w:b/>
        </w:rPr>
        <w:t xml:space="preserve">     </w:t>
      </w:r>
    </w:p>
    <w:p w14:paraId="76314AA2" w14:textId="5C09247B" w:rsidR="006C47A2" w:rsidRDefault="006C47A2" w:rsidP="00A475AA">
      <w:pPr>
        <w:rPr>
          <w:b/>
        </w:rPr>
      </w:pPr>
    </w:p>
    <w:p w14:paraId="66F152B9" w14:textId="4B791187" w:rsidR="006C47A2" w:rsidRDefault="006C47A2" w:rsidP="006C47A2">
      <w:pPr>
        <w:pStyle w:val="ListParagraph"/>
        <w:numPr>
          <w:ilvl w:val="0"/>
          <w:numId w:val="19"/>
        </w:numPr>
      </w:pPr>
      <w:r w:rsidRPr="006C47A2">
        <w:t xml:space="preserve">Lars </w:t>
      </w:r>
      <w:proofErr w:type="spellStart"/>
      <w:r w:rsidRPr="006C47A2">
        <w:t>Hulstaert</w:t>
      </w:r>
      <w:proofErr w:type="spellEnd"/>
      <w:proofErr w:type="gramStart"/>
      <w:r w:rsidRPr="003F324F">
        <w:rPr>
          <w:noProof/>
        </w:rPr>
        <w:t>,</w:t>
      </w:r>
      <w:r w:rsidR="003F324F">
        <w:rPr>
          <w:noProof/>
        </w:rPr>
        <w:t xml:space="preserve"> </w:t>
      </w:r>
      <w:r w:rsidRPr="003F324F">
        <w:rPr>
          <w:noProof/>
        </w:rPr>
        <w:t>”</w:t>
      </w:r>
      <w:r>
        <w:t>Going</w:t>
      </w:r>
      <w:proofErr w:type="gramEnd"/>
      <w:r>
        <w:t xml:space="preserve"> Deep into Object Detection”, Apr 23</w:t>
      </w:r>
      <w:r w:rsidRPr="006C47A2">
        <w:rPr>
          <w:vertAlign w:val="superscript"/>
        </w:rPr>
        <w:t>rd</w:t>
      </w:r>
      <w:r>
        <w:t xml:space="preserve"> [Online].</w:t>
      </w:r>
    </w:p>
    <w:p w14:paraId="65C977CB" w14:textId="52FF667C" w:rsidR="006C47A2" w:rsidRDefault="006C47A2" w:rsidP="006C47A2">
      <w:pPr>
        <w:pStyle w:val="ListParagraph"/>
      </w:pPr>
      <w:r>
        <w:t>Available:</w:t>
      </w:r>
      <w:r w:rsidRPr="006C47A2">
        <w:t xml:space="preserve"> </w:t>
      </w:r>
      <w:hyperlink r:id="rId8" w:history="1">
        <w:r w:rsidRPr="009076CE">
          <w:rPr>
            <w:rStyle w:val="Hyperlink"/>
          </w:rPr>
          <w:t>https://towardsdatascience.com/going-deep-into-object-detection-bed442d92b34</w:t>
        </w:r>
      </w:hyperlink>
    </w:p>
    <w:p w14:paraId="2B0B96BD" w14:textId="77777777" w:rsidR="006C47A2" w:rsidRDefault="006C47A2" w:rsidP="006C47A2">
      <w:pPr>
        <w:pStyle w:val="ListParagraph"/>
      </w:pPr>
    </w:p>
    <w:p w14:paraId="45AF5F0A" w14:textId="34A34BCC" w:rsidR="006C47A2" w:rsidRDefault="006C47A2" w:rsidP="00E644CA">
      <w:pPr>
        <w:pStyle w:val="ListParagraph"/>
        <w:numPr>
          <w:ilvl w:val="0"/>
          <w:numId w:val="19"/>
        </w:numPr>
      </w:pPr>
      <w:r w:rsidRPr="006C47A2">
        <w:t xml:space="preserve">Arthur </w:t>
      </w:r>
      <w:proofErr w:type="spellStart"/>
      <w:r w:rsidRPr="006C47A2">
        <w:t>Ouaknine</w:t>
      </w:r>
      <w:proofErr w:type="spellEnd"/>
      <w:proofErr w:type="gramStart"/>
      <w:r w:rsidRPr="003F324F">
        <w:rPr>
          <w:noProof/>
        </w:rPr>
        <w:t>,</w:t>
      </w:r>
      <w:r w:rsidR="003F324F">
        <w:rPr>
          <w:noProof/>
        </w:rPr>
        <w:t xml:space="preserve"> </w:t>
      </w:r>
      <w:r w:rsidRPr="003F324F">
        <w:rPr>
          <w:noProof/>
        </w:rPr>
        <w:t>”</w:t>
      </w:r>
      <w:r>
        <w:t>Review</w:t>
      </w:r>
      <w:proofErr w:type="gramEnd"/>
      <w:r>
        <w:t xml:space="preserve"> of Deep Learning Algorithm for Object Detection”, Feb 5</w:t>
      </w:r>
      <w:r w:rsidRPr="006C47A2">
        <w:rPr>
          <w:vertAlign w:val="superscript"/>
        </w:rPr>
        <w:t>th</w:t>
      </w:r>
      <w:r>
        <w:t>.</w:t>
      </w:r>
      <w:r w:rsidR="00E644CA">
        <w:t xml:space="preserve"> </w:t>
      </w:r>
      <w:r>
        <w:t>Ava</w:t>
      </w:r>
      <w:r w:rsidR="00E644CA">
        <w:t>ilable:</w:t>
      </w:r>
      <w:r w:rsidR="00E644CA" w:rsidRPr="00E644CA">
        <w:t xml:space="preserve"> </w:t>
      </w:r>
      <w:hyperlink r:id="rId9" w:history="1">
        <w:r w:rsidR="00E644CA" w:rsidRPr="009076CE">
          <w:rPr>
            <w:rStyle w:val="Hyperlink"/>
          </w:rPr>
          <w:t>https://medium.com/comet-app/review-of-deep-learning-algorithms-for-object-detection-c1f3d437b852</w:t>
        </w:r>
      </w:hyperlink>
    </w:p>
    <w:p w14:paraId="275225A4" w14:textId="18E85F5C" w:rsidR="00E644CA" w:rsidRDefault="00E644CA" w:rsidP="00E644CA"/>
    <w:p w14:paraId="259F1794" w14:textId="77777777" w:rsidR="00E644CA" w:rsidRPr="006C47A2" w:rsidRDefault="00E644CA" w:rsidP="00E644CA">
      <w:pPr>
        <w:ind w:left="360"/>
      </w:pPr>
    </w:p>
    <w:p w14:paraId="5C4E0FB8" w14:textId="2CCAB110" w:rsidR="006C47A2" w:rsidRDefault="006C47A2" w:rsidP="00A475AA">
      <w:pPr>
        <w:rPr>
          <w:b/>
        </w:rPr>
      </w:pPr>
      <w:r>
        <w:rPr>
          <w:b/>
        </w:rPr>
        <w:tab/>
      </w:r>
      <w:r>
        <w:rPr>
          <w:b/>
        </w:rPr>
        <w:tab/>
      </w:r>
    </w:p>
    <w:p w14:paraId="29FF18A4" w14:textId="77777777" w:rsidR="00A475AA" w:rsidRDefault="00A475AA" w:rsidP="001F51FE">
      <w:pPr>
        <w:jc w:val="both"/>
      </w:pPr>
    </w:p>
    <w:sectPr w:rsidR="00A475AA" w:rsidSect="00D64A9F">
      <w:pgSz w:w="12240" w:h="15840"/>
      <w:pgMar w:top="1152" w:right="1152" w:bottom="1152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9C3D3C" w14:textId="77777777" w:rsidR="008B70B5" w:rsidRDefault="008B70B5" w:rsidP="0063798D">
      <w:r>
        <w:separator/>
      </w:r>
    </w:p>
  </w:endnote>
  <w:endnote w:type="continuationSeparator" w:id="0">
    <w:p w14:paraId="0FF997DE" w14:textId="77777777" w:rsidR="008B70B5" w:rsidRDefault="008B70B5" w:rsidP="00637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5A3EF6" w14:textId="77777777" w:rsidR="008B70B5" w:rsidRDefault="008B70B5" w:rsidP="0063798D">
      <w:r>
        <w:separator/>
      </w:r>
    </w:p>
  </w:footnote>
  <w:footnote w:type="continuationSeparator" w:id="0">
    <w:p w14:paraId="3609A450" w14:textId="77777777" w:rsidR="008B70B5" w:rsidRDefault="008B70B5" w:rsidP="0063798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40489F"/>
    <w:multiLevelType w:val="hybridMultilevel"/>
    <w:tmpl w:val="E9FC12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BC570E"/>
    <w:multiLevelType w:val="hybridMultilevel"/>
    <w:tmpl w:val="008A19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465947"/>
    <w:multiLevelType w:val="hybridMultilevel"/>
    <w:tmpl w:val="D44E3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C6D8B"/>
    <w:multiLevelType w:val="hybridMultilevel"/>
    <w:tmpl w:val="8A766430"/>
    <w:lvl w:ilvl="0" w:tplc="F92EFB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D64B0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88FCD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D8C924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0D4CE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24F1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CA52D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60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0B40E5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13CF1E21"/>
    <w:multiLevelType w:val="hybridMultilevel"/>
    <w:tmpl w:val="1BD89D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0A097B"/>
    <w:multiLevelType w:val="hybridMultilevel"/>
    <w:tmpl w:val="BD1EBBBE"/>
    <w:lvl w:ilvl="0" w:tplc="EA9AD6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6C0D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F20A5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FFA3E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3E8D8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0AC7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E447D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08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3C833C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32B20511"/>
    <w:multiLevelType w:val="hybridMultilevel"/>
    <w:tmpl w:val="F9528B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382542"/>
    <w:multiLevelType w:val="hybridMultilevel"/>
    <w:tmpl w:val="0AE0A712"/>
    <w:lvl w:ilvl="0" w:tplc="ED8A51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DF0555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546BC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7A89D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2E0C4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972CC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5AA93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12DDB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94F6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4F94051"/>
    <w:multiLevelType w:val="hybridMultilevel"/>
    <w:tmpl w:val="5D3AF814"/>
    <w:lvl w:ilvl="0" w:tplc="D7D47A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9B280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48B2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EF212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20237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3AD3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80FE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03EC9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9D69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45F048D1"/>
    <w:multiLevelType w:val="hybridMultilevel"/>
    <w:tmpl w:val="5694CAD4"/>
    <w:lvl w:ilvl="0" w:tplc="CAE682B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CF28E2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D52C4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16AF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3A9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14E3F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B7EEC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E0C5E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9D67F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5F353726"/>
    <w:multiLevelType w:val="hybridMultilevel"/>
    <w:tmpl w:val="B4B076FC"/>
    <w:lvl w:ilvl="0" w:tplc="04090001">
      <w:start w:val="1"/>
      <w:numFmt w:val="bullet"/>
      <w:lvlText w:val=""/>
      <w:lvlJc w:val="left"/>
      <w:pPr>
        <w:ind w:left="15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11" w15:restartNumberingAfterBreak="0">
    <w:nsid w:val="603357FB"/>
    <w:multiLevelType w:val="hybridMultilevel"/>
    <w:tmpl w:val="B40E1B22"/>
    <w:lvl w:ilvl="0" w:tplc="88744710">
      <w:start w:val="1"/>
      <w:numFmt w:val="lowerRoman"/>
      <w:lvlText w:val="%1."/>
      <w:lvlJc w:val="left"/>
      <w:pPr>
        <w:ind w:left="4320" w:hanging="720"/>
      </w:pPr>
    </w:lvl>
    <w:lvl w:ilvl="1" w:tplc="04090019">
      <w:start w:val="1"/>
      <w:numFmt w:val="lowerLetter"/>
      <w:lvlText w:val="%2."/>
      <w:lvlJc w:val="left"/>
      <w:pPr>
        <w:ind w:left="4680" w:hanging="360"/>
      </w:pPr>
    </w:lvl>
    <w:lvl w:ilvl="2" w:tplc="0409001B">
      <w:start w:val="1"/>
      <w:numFmt w:val="lowerRoman"/>
      <w:lvlText w:val="%3."/>
      <w:lvlJc w:val="right"/>
      <w:pPr>
        <w:ind w:left="5400" w:hanging="180"/>
      </w:pPr>
    </w:lvl>
    <w:lvl w:ilvl="3" w:tplc="0409000F">
      <w:start w:val="1"/>
      <w:numFmt w:val="decimal"/>
      <w:lvlText w:val="%4."/>
      <w:lvlJc w:val="left"/>
      <w:pPr>
        <w:ind w:left="6120" w:hanging="360"/>
      </w:pPr>
    </w:lvl>
    <w:lvl w:ilvl="4" w:tplc="04090019">
      <w:start w:val="1"/>
      <w:numFmt w:val="lowerLetter"/>
      <w:lvlText w:val="%5."/>
      <w:lvlJc w:val="left"/>
      <w:pPr>
        <w:ind w:left="6840" w:hanging="360"/>
      </w:pPr>
    </w:lvl>
    <w:lvl w:ilvl="5" w:tplc="0409001B">
      <w:start w:val="1"/>
      <w:numFmt w:val="lowerRoman"/>
      <w:lvlText w:val="%6."/>
      <w:lvlJc w:val="right"/>
      <w:pPr>
        <w:ind w:left="7560" w:hanging="180"/>
      </w:pPr>
    </w:lvl>
    <w:lvl w:ilvl="6" w:tplc="0409000F">
      <w:start w:val="1"/>
      <w:numFmt w:val="decimal"/>
      <w:lvlText w:val="%7."/>
      <w:lvlJc w:val="left"/>
      <w:pPr>
        <w:ind w:left="8280" w:hanging="360"/>
      </w:pPr>
    </w:lvl>
    <w:lvl w:ilvl="7" w:tplc="04090019">
      <w:start w:val="1"/>
      <w:numFmt w:val="lowerLetter"/>
      <w:lvlText w:val="%8."/>
      <w:lvlJc w:val="left"/>
      <w:pPr>
        <w:ind w:left="9000" w:hanging="360"/>
      </w:pPr>
    </w:lvl>
    <w:lvl w:ilvl="8" w:tplc="0409001B">
      <w:start w:val="1"/>
      <w:numFmt w:val="lowerRoman"/>
      <w:lvlText w:val="%9."/>
      <w:lvlJc w:val="right"/>
      <w:pPr>
        <w:ind w:left="9720" w:hanging="180"/>
      </w:pPr>
    </w:lvl>
  </w:abstractNum>
  <w:abstractNum w:abstractNumId="12" w15:restartNumberingAfterBreak="0">
    <w:nsid w:val="6BDB0F2F"/>
    <w:multiLevelType w:val="hybridMultilevel"/>
    <w:tmpl w:val="4DDA009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6DAD5740"/>
    <w:multiLevelType w:val="hybridMultilevel"/>
    <w:tmpl w:val="F5F448EE"/>
    <w:lvl w:ilvl="0" w:tplc="26C0DD0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CD6E1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2FE73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7AACF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DF2B5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F82CD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926EE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58FFB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AC44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4" w15:restartNumberingAfterBreak="0">
    <w:nsid w:val="73892FCD"/>
    <w:multiLevelType w:val="hybridMultilevel"/>
    <w:tmpl w:val="FFEE14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797EA0"/>
    <w:multiLevelType w:val="hybridMultilevel"/>
    <w:tmpl w:val="31CE3BC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48667C"/>
    <w:multiLevelType w:val="hybridMultilevel"/>
    <w:tmpl w:val="DBB43340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A7F353F"/>
    <w:multiLevelType w:val="hybridMultilevel"/>
    <w:tmpl w:val="EF2CEBA2"/>
    <w:lvl w:ilvl="0" w:tplc="507AE8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352E1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8C25B2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ED276B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3FE6C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EC87B3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7FC55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6FACA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FAA02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0"/>
  </w:num>
  <w:num w:numId="5">
    <w:abstractNumId w:val="13"/>
  </w:num>
  <w:num w:numId="6">
    <w:abstractNumId w:val="17"/>
  </w:num>
  <w:num w:numId="7">
    <w:abstractNumId w:val="5"/>
  </w:num>
  <w:num w:numId="8">
    <w:abstractNumId w:val="9"/>
  </w:num>
  <w:num w:numId="9">
    <w:abstractNumId w:val="7"/>
  </w:num>
  <w:num w:numId="10">
    <w:abstractNumId w:val="8"/>
  </w:num>
  <w:num w:numId="11">
    <w:abstractNumId w:val="14"/>
  </w:num>
  <w:num w:numId="12">
    <w:abstractNumId w:val="3"/>
  </w:num>
  <w:num w:numId="13">
    <w:abstractNumId w:val="12"/>
  </w:num>
  <w:num w:numId="14">
    <w:abstractNumId w:val="1"/>
  </w:num>
  <w:num w:numId="15">
    <w:abstractNumId w:val="6"/>
  </w:num>
  <w:num w:numId="16">
    <w:abstractNumId w:val="16"/>
  </w:num>
  <w:num w:numId="17">
    <w:abstractNumId w:val="2"/>
  </w:num>
  <w:num w:numId="18">
    <w:abstractNumId w:val="1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MTM1MjK3MDW0NDZS0lEKTi0uzszPAykwrAUAhbQQ2ywAAAA="/>
  </w:docVars>
  <w:rsids>
    <w:rsidRoot w:val="00624274"/>
    <w:rsid w:val="00002620"/>
    <w:rsid w:val="00077A7D"/>
    <w:rsid w:val="00084A63"/>
    <w:rsid w:val="000941B7"/>
    <w:rsid w:val="001845E8"/>
    <w:rsid w:val="001C3C83"/>
    <w:rsid w:val="001C6FB0"/>
    <w:rsid w:val="001D4BDC"/>
    <w:rsid w:val="001F51FE"/>
    <w:rsid w:val="00223CEB"/>
    <w:rsid w:val="00291508"/>
    <w:rsid w:val="002D4348"/>
    <w:rsid w:val="00354C92"/>
    <w:rsid w:val="00391020"/>
    <w:rsid w:val="003F324F"/>
    <w:rsid w:val="00406DF0"/>
    <w:rsid w:val="004117BE"/>
    <w:rsid w:val="00415144"/>
    <w:rsid w:val="004170CE"/>
    <w:rsid w:val="004D2331"/>
    <w:rsid w:val="004D601B"/>
    <w:rsid w:val="00505726"/>
    <w:rsid w:val="005105BD"/>
    <w:rsid w:val="00535CC0"/>
    <w:rsid w:val="00620409"/>
    <w:rsid w:val="00624274"/>
    <w:rsid w:val="0063798D"/>
    <w:rsid w:val="006741F8"/>
    <w:rsid w:val="006C47A2"/>
    <w:rsid w:val="00706972"/>
    <w:rsid w:val="00722732"/>
    <w:rsid w:val="007628A4"/>
    <w:rsid w:val="007A6E8A"/>
    <w:rsid w:val="007E319A"/>
    <w:rsid w:val="00803781"/>
    <w:rsid w:val="00804C7C"/>
    <w:rsid w:val="00820ACC"/>
    <w:rsid w:val="00824E96"/>
    <w:rsid w:val="00827D85"/>
    <w:rsid w:val="00833B40"/>
    <w:rsid w:val="00892EAA"/>
    <w:rsid w:val="008B70B5"/>
    <w:rsid w:val="00963FC7"/>
    <w:rsid w:val="009A2E05"/>
    <w:rsid w:val="009A3D8D"/>
    <w:rsid w:val="009A68F4"/>
    <w:rsid w:val="00A23A5E"/>
    <w:rsid w:val="00A447E0"/>
    <w:rsid w:val="00A475AA"/>
    <w:rsid w:val="00A51AD4"/>
    <w:rsid w:val="00A70900"/>
    <w:rsid w:val="00A74633"/>
    <w:rsid w:val="00A87720"/>
    <w:rsid w:val="00A953D8"/>
    <w:rsid w:val="00B04911"/>
    <w:rsid w:val="00B3167B"/>
    <w:rsid w:val="00B811C8"/>
    <w:rsid w:val="00BB67FD"/>
    <w:rsid w:val="00BC318D"/>
    <w:rsid w:val="00BC4149"/>
    <w:rsid w:val="00C932F7"/>
    <w:rsid w:val="00CC2513"/>
    <w:rsid w:val="00CD661C"/>
    <w:rsid w:val="00D61C40"/>
    <w:rsid w:val="00D64A9F"/>
    <w:rsid w:val="00D8617F"/>
    <w:rsid w:val="00D918FE"/>
    <w:rsid w:val="00DF145A"/>
    <w:rsid w:val="00E304FD"/>
    <w:rsid w:val="00E515AE"/>
    <w:rsid w:val="00E644CA"/>
    <w:rsid w:val="00EA5B58"/>
    <w:rsid w:val="00EB6AD8"/>
    <w:rsid w:val="00F2601C"/>
    <w:rsid w:val="00F31387"/>
    <w:rsid w:val="00F43F89"/>
    <w:rsid w:val="00F505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6AB5F8"/>
  <w15:docId w15:val="{E4987D8C-571A-4628-BF5D-62E41F7BED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5BD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05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3FC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FC7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A475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505C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3798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3798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3798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3798D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C47A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47A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5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583074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0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75298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469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139493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57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9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9005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20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8322">
          <w:marLeft w:val="274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250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3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70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8800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8777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327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568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27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791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726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11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70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6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338547">
          <w:marLeft w:val="274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going-deep-into-object-detection-bed442d92b3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medium.com/comet-app/review-of-deep-learning-algorithms-for-object-detection-c1f3d437b85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</TotalTime>
  <Pages>3</Pages>
  <Words>281</Words>
  <Characters>160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cmp</dc:creator>
  <cp:lastModifiedBy>PRATHEEK T</cp:lastModifiedBy>
  <cp:revision>9</cp:revision>
  <cp:lastPrinted>2017-05-05T06:20:00Z</cp:lastPrinted>
  <dcterms:created xsi:type="dcterms:W3CDTF">2018-09-03T11:05:00Z</dcterms:created>
  <dcterms:modified xsi:type="dcterms:W3CDTF">2018-09-03T15:17:00Z</dcterms:modified>
</cp:coreProperties>
</file>